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orthodontist-cover-letter"/>
    <w:p>
      <w:pPr>
        <w:pStyle w:val="Heading1"/>
      </w:pPr>
      <w:r>
        <w:t xml:space="preserve">Orthodontist Cover Letter</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LinkedIn/Portfolio URL (if applicable)]</w:t>
      </w:r>
      <w:r>
        <w:br/>
      </w:r>
      <w:r>
        <w:t xml:space="preserve">Date: [Insert Date]</w:t>
      </w:r>
    </w:p>
    <w:p>
      <w:pPr>
        <w:pStyle w:val="BodyText"/>
      </w:pPr>
      <w:r>
        <w:rPr>
          <w:bCs/>
          <w:b/>
        </w:rPr>
        <w:t xml:space="preserve">Recruitment Team</w:t>
      </w:r>
      <w:r>
        <w:br/>
      </w:r>
      <w:r>
        <w:t xml:space="preserve">[Clinic/Hospital Name]</w:t>
      </w:r>
      <w:r>
        <w:br/>
      </w:r>
      <w:r>
        <w:t xml:space="preserve">[Clinic Address]</w:t>
      </w:r>
      <w:r>
        <w:br/>
      </w:r>
      <w:r>
        <w:t xml:space="preserve">Cape Town, Western Cape 8001</w:t>
      </w:r>
      <w:r>
        <w:br/>
      </w:r>
      <w:r>
        <w:t xml:space="preserve">South Africa</w:t>
      </w:r>
    </w:p>
    <w:p>
      <w:pPr>
        <w:pStyle w:val="BodyText"/>
      </w:pPr>
      <w:r>
        <w:t xml:space="preserve">Dear Hiring Manager,</w:t>
      </w:r>
    </w:p>
    <w:p>
      <w:pPr>
        <w:pStyle w:val="BodyText"/>
      </w:pPr>
      <w:r>
        <w:t xml:space="preserve">I am writing to express my enthusiastic interest in the Orthodontist position at your esteemed clinic in South Africa Cape Town. With a deep passion for enhancing smiles and improving oral health, I am eager to contribute my expertise, skills, and dedication to your team. As an experienced orthodontist with a strong commitment to patient-centered care, I am confident that my background aligns perfectly with the values of your organization and the unique needs of South Africa Cape Town’s diverse communities.</w:t>
      </w:r>
    </w:p>
    <w:bookmarkStart w:id="20" w:name="professional-background-and-expertise"/>
    <w:p>
      <w:pPr>
        <w:pStyle w:val="Heading2"/>
      </w:pPr>
      <w:r>
        <w:t xml:space="preserve">Professional Background and Expertise</w:t>
      </w:r>
    </w:p>
    <w:p>
      <w:pPr>
        <w:pStyle w:val="FirstParagraph"/>
      </w:pPr>
      <w:r>
        <w:t xml:space="preserve">Over the past [X years] in orthodontics, I have developed a comprehensive understanding of both traditional and modern orthodontic techniques. My training at [Your University or Training Institution] equipped me with a solid foundation in diagnosing complex malocclusions, designing personalized treatment plans, and utilizing cutting-edge technologies such as Invisalign, digital imaging systems, and 3D orthodontic modeling. This technical proficiency is complemented by my ability to communicate effectively with patients of all ages, ensuring they feel informed and empowered throughout their treatment journey.</w:t>
      </w:r>
    </w:p>
    <w:p>
      <w:pPr>
        <w:pStyle w:val="BodyText"/>
      </w:pPr>
      <w:r>
        <w:t xml:space="preserve">During my tenure at [Previous Clinic or Hospital Name] in [Location], I managed a wide range of cases, from pediatric orthodontics to adult corrective treatments. My work emphasized not only aesthetic outcomes but also functional improvements that enhance patients’ overall quality of life. For instance, I successfully implemented a community outreach program that provided free orthodontic consultations to underprivileged families in [Specific Area], which deepened my understanding of the healthcare challenges faced by South African communities and reinforced my commitment to accessible, high-quality care.</w:t>
      </w:r>
    </w:p>
    <w:bookmarkEnd w:id="20"/>
    <w:bookmarkStart w:id="21" w:name="why-south-africa-cape-town"/>
    <w:p>
      <w:pPr>
        <w:pStyle w:val="Heading2"/>
      </w:pPr>
      <w:r>
        <w:t xml:space="preserve">Why South Africa Cape Town?</w:t>
      </w:r>
    </w:p>
    <w:p>
      <w:pPr>
        <w:pStyle w:val="FirstParagraph"/>
      </w:pPr>
      <w:r>
        <w:t xml:space="preserve">Cape Town, with its vibrant culture and dynamic healthcare landscape, represents an ideal environment for me to thrive as an orthodontist. The city’s unique blend of urban innovation and cultural diversity has always inspired me to adapt my practice to meet the needs of a broad patient base. I am particularly drawn to the opportunity to work in South Africa Cape Town, where the demand for specialized dental care is growing, and where I can contribute to bridging gaps in oral health equity.</w:t>
      </w:r>
    </w:p>
    <w:p>
      <w:pPr>
        <w:pStyle w:val="BodyText"/>
      </w:pPr>
      <w:r>
        <w:t xml:space="preserve">South Africa’s healthcare system, while facing challenges such as resource constraints and uneven access to services, also offers a rich environment for innovation and collaboration. I am keen to leverage my skills in this setting, whether through working with public health initiatives, mentoring young professionals, or integrating sustainable practices into orthodontic care. My experience in [mention any relevant experience in South Africa or similar regions] has prepared me to navigate these complexities while maintaining a patient-first approach.</w:t>
      </w:r>
    </w:p>
    <w:bookmarkEnd w:id="21"/>
    <w:bookmarkStart w:id="22" w:name="alignment-with-your-clinics-mission"/>
    <w:p>
      <w:pPr>
        <w:pStyle w:val="Heading2"/>
      </w:pPr>
      <w:r>
        <w:t xml:space="preserve">Alignment with Your Clinic’s Mission</w:t>
      </w:r>
    </w:p>
    <w:p>
      <w:pPr>
        <w:pStyle w:val="FirstParagraph"/>
      </w:pPr>
      <w:r>
        <w:t xml:space="preserve">Your clinic’s reputation for excellence and its focus on [specific values, e.g., "patient-centered care," "innovative treatments," or "community engagement"] resonates deeply with my professional philosophy. I am particularly impressed by your commitment to [mention a specific detail about the clinic, such as a recent project, technology, or community initiative]. As an orthodontist who believes in the transformative power of confident smiles, I am eager to contribute to your mission of delivering exceptional care that reflects both clinical excellence and cultural sensitivity.</w:t>
      </w:r>
    </w:p>
    <w:p>
      <w:pPr>
        <w:pStyle w:val="BodyText"/>
      </w:pPr>
      <w:r>
        <w:t xml:space="preserve">Moreover, I understand that orthodontic care in South Africa Cape Town must often address a range of socio-economic factors. My ability to work efficiently in resource-limited settings, combined with my adaptability and problem-solving skills, ensures that I can provide high-quality care while being mindful of patients’ financial and logistical constraints. For example, I have previously developed cost-effective treatment plans that balanced clinical outcomes with affordability, a skill I believe is invaluable in the South African context.</w:t>
      </w:r>
    </w:p>
    <w:bookmarkEnd w:id="22"/>
    <w:bookmarkStart w:id="23" w:name="personal-attributes-and-values"/>
    <w:p>
      <w:pPr>
        <w:pStyle w:val="Heading2"/>
      </w:pPr>
      <w:r>
        <w:t xml:space="preserve">Personal Attributes and Values</w:t>
      </w:r>
    </w:p>
    <w:p>
      <w:pPr>
        <w:pStyle w:val="FirstParagraph"/>
      </w:pPr>
      <w:r>
        <w:t xml:space="preserve">Beyond my technical expertise, I bring a strong work ethic, empathy, and a genuine passion for orthodontics. I thrive in collaborative environments where teamwork and continuous learning are prioritized. My ability to build trust with patients is rooted in my belief that every individual deserves to feel supported and respected throughout their treatment. Whether working with children who may be anxious about their first orthodontic visit or adults seeking cosmetic improvements, I approach each case with patience, creativity, and a focus on long-term results.</w:t>
      </w:r>
    </w:p>
    <w:p>
      <w:pPr>
        <w:pStyle w:val="BodyText"/>
      </w:pPr>
      <w:r>
        <w:t xml:space="preserve">Additionally, I am committed to staying current with advancements in the field. I regularly attend conferences such as the [Name of Relevant Conference or Society], participate in continuing education programs, and engage with professional networks to ensure my knowledge remains at the forefront of orthodontic science. This dedication to growth ensures that I can offer my patients the most effective and up-to-date solutions available.</w:t>
      </w:r>
    </w:p>
    <w:bookmarkEnd w:id="23"/>
    <w:bookmarkStart w:id="24" w:name="conclusion"/>
    <w:p>
      <w:pPr>
        <w:pStyle w:val="Heading2"/>
      </w:pPr>
      <w:r>
        <w:t xml:space="preserve">Conclusion</w:t>
      </w:r>
    </w:p>
    <w:p>
      <w:pPr>
        <w:pStyle w:val="FirstParagraph"/>
      </w:pPr>
      <w:r>
        <w:t xml:space="preserve">In conclusion, I am excited about the opportunity to join your team as an Orthodontist in South Africa Cape Town. My clinical expertise, cultural awareness, and unwavering dedication to patient care make me a strong candidate for this role. I am confident that my background and enthusiasm will enable me to contribute meaningfully to your clinic’s success while making a positive impact on the lives of your patients.</w:t>
      </w:r>
    </w:p>
    <w:p>
      <w:pPr>
        <w:pStyle w:val="BodyText"/>
      </w:pPr>
      <w:r>
        <w:t xml:space="preserve">Thank you for considering my application. I would welcome the chance to discuss how my skills and vision align with your needs. Please feel free to contact me at [Your Phone Number] or [Your Email Address] at your convenience. I look forward to the possibility of contributing to your clinic’s continued excellence in orthodontic care in South Africa Cape Town.</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Cape Town, South Africa</dc:title>
  <dc:creator/>
  <cp:keywords/>
  <dcterms:created xsi:type="dcterms:W3CDTF">2026-07-24T11:47:01Z</dcterms:created>
  <dcterms:modified xsi:type="dcterms:W3CDTF">2026-07-24T11:47:01Z</dcterms:modified>
</cp:coreProperties>
</file>

<file path=docProps/custom.xml><?xml version="1.0" encoding="utf-8"?>
<Properties xmlns="http://schemas.openxmlformats.org/officeDocument/2006/custom-properties" xmlns:vt="http://schemas.openxmlformats.org/officeDocument/2006/docPropsVTypes"/>
</file>